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A355BBF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2B0E1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Smetné koše, prepravky a plastové </w:t>
      </w:r>
      <w:r w:rsidR="002B0E1F" w:rsidRPr="00236C57">
        <w:rPr>
          <w:rFonts w:ascii="Arial Narrow" w:hAnsi="Arial Narrow" w:cs="Helvetica"/>
          <w:b/>
          <w:sz w:val="22"/>
          <w:szCs w:val="22"/>
          <w:shd w:val="clear" w:color="auto" w:fill="FFFFFF"/>
        </w:rPr>
        <w:t>nádoby</w:t>
      </w:r>
      <w:r w:rsidR="00631EB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2</w:t>
      </w:r>
      <w:bookmarkStart w:id="0" w:name="_GoBack"/>
      <w:bookmarkEnd w:id="0"/>
      <w:r w:rsidR="00F14EB7" w:rsidRPr="00236C57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C06D5F" w:rsidRPr="00236C57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6C57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631EBF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4583</w:t>
      </w:r>
      <w:r w:rsidR="00C06D5F" w:rsidRPr="00236C57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2B0E1F">
        <w:rPr>
          <w:rFonts w:ascii="Arial Narrow" w:hAnsi="Arial Narrow" w:cs="Times New Roman"/>
          <w:sz w:val="22"/>
          <w:szCs w:val="22"/>
        </w:rPr>
        <w:t>Nákup smetných košov, prepraviek a nádob a ich súčastí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D83CB6" w14:textId="77777777" w:rsidR="0011640B" w:rsidRDefault="0011640B" w:rsidP="00317080">
      <w:r>
        <w:separator/>
      </w:r>
    </w:p>
  </w:endnote>
  <w:endnote w:type="continuationSeparator" w:id="0">
    <w:p w14:paraId="64DF22C2" w14:textId="77777777" w:rsidR="0011640B" w:rsidRDefault="0011640B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897370" w14:textId="77777777" w:rsidR="0011640B" w:rsidRDefault="0011640B" w:rsidP="00317080">
      <w:r>
        <w:separator/>
      </w:r>
    </w:p>
  </w:footnote>
  <w:footnote w:type="continuationSeparator" w:id="0">
    <w:p w14:paraId="28A10A4A" w14:textId="77777777" w:rsidR="0011640B" w:rsidRDefault="0011640B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003B"/>
    <w:rsid w:val="00067F17"/>
    <w:rsid w:val="000B4D29"/>
    <w:rsid w:val="000F7016"/>
    <w:rsid w:val="0011640B"/>
    <w:rsid w:val="00174248"/>
    <w:rsid w:val="001A503E"/>
    <w:rsid w:val="00212146"/>
    <w:rsid w:val="00236C57"/>
    <w:rsid w:val="002374A3"/>
    <w:rsid w:val="002B0E1F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E44F0"/>
    <w:rsid w:val="0051494B"/>
    <w:rsid w:val="005476CE"/>
    <w:rsid w:val="00596FCF"/>
    <w:rsid w:val="005C73B9"/>
    <w:rsid w:val="005D22AE"/>
    <w:rsid w:val="006147CE"/>
    <w:rsid w:val="00622B23"/>
    <w:rsid w:val="00631EBF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A0328E"/>
    <w:rsid w:val="00A21A7C"/>
    <w:rsid w:val="00A566DA"/>
    <w:rsid w:val="00A83926"/>
    <w:rsid w:val="00AB48BD"/>
    <w:rsid w:val="00B26419"/>
    <w:rsid w:val="00B848CA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14EB7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6</cp:revision>
  <dcterms:created xsi:type="dcterms:W3CDTF">2021-09-26T10:50:00Z</dcterms:created>
  <dcterms:modified xsi:type="dcterms:W3CDTF">2023-08-03T12:31:00Z</dcterms:modified>
</cp:coreProperties>
</file>